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5B06A7" w14:textId="77777777" w:rsidR="00D3191B" w:rsidRDefault="00D3191B" w:rsidP="00E0687C">
      <w:pPr>
        <w:spacing w:after="0" w:line="240" w:lineRule="auto"/>
      </w:pPr>
      <w:r>
        <w:rPr>
          <w:noProof/>
        </w:rPr>
        <w:drawing>
          <wp:anchor distT="0" distB="0" distL="114300" distR="114300" simplePos="0" relativeHeight="251658240" behindDoc="0" locked="0" layoutInCell="1" allowOverlap="1" wp14:anchorId="62279B2F" wp14:editId="24794766">
            <wp:simplePos x="0" y="0"/>
            <wp:positionH relativeFrom="column">
              <wp:posOffset>-13335</wp:posOffset>
            </wp:positionH>
            <wp:positionV relativeFrom="paragraph">
              <wp:posOffset>3810</wp:posOffset>
            </wp:positionV>
            <wp:extent cx="3105150" cy="80327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105150" cy="803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1B169A" w14:textId="77777777" w:rsidR="00D3191B" w:rsidRDefault="00D3191B" w:rsidP="00E0687C">
      <w:pPr>
        <w:spacing w:after="0" w:line="240" w:lineRule="auto"/>
      </w:pPr>
    </w:p>
    <w:p w14:paraId="2A3ED4EF" w14:textId="77777777" w:rsidR="00D3191B" w:rsidRDefault="00D3191B" w:rsidP="00E0687C">
      <w:pPr>
        <w:spacing w:after="0" w:line="240" w:lineRule="auto"/>
      </w:pPr>
    </w:p>
    <w:p w14:paraId="477B9723" w14:textId="77777777" w:rsidR="00D3191B" w:rsidRDefault="00D3191B" w:rsidP="00E0687C">
      <w:pPr>
        <w:spacing w:after="0" w:line="240" w:lineRule="auto"/>
      </w:pPr>
    </w:p>
    <w:p w14:paraId="6B61F86C" w14:textId="77777777" w:rsidR="00D3191B" w:rsidRDefault="00D3191B" w:rsidP="00E0687C">
      <w:pPr>
        <w:spacing w:after="0" w:line="240" w:lineRule="auto"/>
      </w:pPr>
    </w:p>
    <w:p w14:paraId="288437DA" w14:textId="77777777" w:rsidR="00D3191B" w:rsidRDefault="00D3191B" w:rsidP="00D3191B">
      <w:pPr>
        <w:pBdr>
          <w:top w:val="single" w:sz="4" w:space="1" w:color="auto"/>
        </w:pBdr>
        <w:spacing w:after="0" w:line="240" w:lineRule="auto"/>
      </w:pPr>
    </w:p>
    <w:p w14:paraId="735F8055" w14:textId="4F8AC641" w:rsidR="00E0687C" w:rsidRDefault="0004719C" w:rsidP="00D3191B">
      <w:pPr>
        <w:pBdr>
          <w:top w:val="single" w:sz="4" w:space="1" w:color="auto"/>
        </w:pBdr>
        <w:spacing w:after="0" w:line="240" w:lineRule="auto"/>
      </w:pPr>
      <w:r>
        <w:t>FINAL</w:t>
      </w:r>
      <w:r w:rsidR="00544BBC">
        <w:t xml:space="preserve"> </w:t>
      </w:r>
      <w:r w:rsidR="00E0687C">
        <w:t xml:space="preserve">Minutes – </w:t>
      </w:r>
      <w:r w:rsidR="006C3065">
        <w:t xml:space="preserve">September 20, </w:t>
      </w:r>
      <w:r w:rsidR="00A064E8">
        <w:t>2018</w:t>
      </w:r>
      <w:r>
        <w:t xml:space="preserve"> – approved January 18, 2019</w:t>
      </w:r>
      <w:bookmarkStart w:id="0" w:name="_GoBack"/>
      <w:bookmarkEnd w:id="0"/>
    </w:p>
    <w:p w14:paraId="31CB2A6D" w14:textId="77777777" w:rsidR="00C87263" w:rsidRDefault="00D3191B" w:rsidP="00E0687C">
      <w:pPr>
        <w:spacing w:after="0" w:line="240" w:lineRule="auto"/>
      </w:pPr>
      <w:r>
        <w:t xml:space="preserve">MD </w:t>
      </w:r>
      <w:r w:rsidR="00E0687C">
        <w:t xml:space="preserve">APA Executive Committee Meeting </w:t>
      </w:r>
    </w:p>
    <w:p w14:paraId="5A2760A7" w14:textId="77777777" w:rsidR="00E0687C" w:rsidRDefault="00E0687C" w:rsidP="00E0687C">
      <w:pPr>
        <w:spacing w:after="0" w:line="240" w:lineRule="auto"/>
      </w:pPr>
    </w:p>
    <w:p w14:paraId="33B3C454" w14:textId="6A362F34" w:rsidR="00E0687C" w:rsidRDefault="00E0687C" w:rsidP="00E0687C">
      <w:pPr>
        <w:spacing w:after="0" w:line="240" w:lineRule="auto"/>
      </w:pPr>
      <w:r>
        <w:t xml:space="preserve">Time: </w:t>
      </w:r>
      <w:r w:rsidR="006C3065">
        <w:t>9:30</w:t>
      </w:r>
      <w:r>
        <w:t xml:space="preserve"> am- </w:t>
      </w:r>
      <w:r w:rsidR="00CA2D06">
        <w:t>1</w:t>
      </w:r>
      <w:r w:rsidR="006C3065">
        <w:t>1</w:t>
      </w:r>
      <w:r>
        <w:t xml:space="preserve"> </w:t>
      </w:r>
      <w:r w:rsidR="006C3065">
        <w:t>a</w:t>
      </w:r>
      <w:r>
        <w:t>m</w:t>
      </w:r>
    </w:p>
    <w:p w14:paraId="461BC55E" w14:textId="061A92A2" w:rsidR="0098199A" w:rsidRDefault="00E0687C" w:rsidP="003850D2">
      <w:pPr>
        <w:spacing w:after="0" w:line="240" w:lineRule="auto"/>
      </w:pPr>
      <w:r>
        <w:t>Location</w:t>
      </w:r>
      <w:r w:rsidR="0017116C">
        <w:t xml:space="preserve">:  </w:t>
      </w:r>
      <w:r w:rsidR="003850D2">
        <w:t>Peter’s offices, Howard County Planning &amp; Zoning</w:t>
      </w:r>
    </w:p>
    <w:p w14:paraId="326F887B" w14:textId="77777777" w:rsidR="00395BC4" w:rsidRDefault="00395BC4" w:rsidP="00E0687C">
      <w:pPr>
        <w:spacing w:after="0" w:line="240" w:lineRule="auto"/>
      </w:pPr>
    </w:p>
    <w:p w14:paraId="7BD3AEA5" w14:textId="77777777" w:rsidR="00D3191B" w:rsidRDefault="00D3191B" w:rsidP="00E0687C">
      <w:pPr>
        <w:spacing w:after="0" w:line="240" w:lineRule="auto"/>
      </w:pPr>
      <w:r>
        <w:t>1</w:t>
      </w:r>
      <w:r w:rsidR="00C27F2C">
        <w:tab/>
        <w:t>Call to Order</w:t>
      </w:r>
    </w:p>
    <w:p w14:paraId="02DFF997" w14:textId="456D312E" w:rsidR="00E0687C" w:rsidRDefault="00D3191B" w:rsidP="00E0687C">
      <w:pPr>
        <w:spacing w:after="0" w:line="240" w:lineRule="auto"/>
      </w:pPr>
      <w:r>
        <w:t>1.1</w:t>
      </w:r>
      <w:r>
        <w:tab/>
      </w:r>
      <w:r w:rsidR="00E0687C">
        <w:t xml:space="preserve">Meeting was called to order at </w:t>
      </w:r>
      <w:r w:rsidR="006C3065">
        <w:t xml:space="preserve">9:45 am </w:t>
      </w:r>
      <w:r w:rsidR="009E079C">
        <w:t>wi</w:t>
      </w:r>
      <w:r w:rsidR="00E0687C">
        <w:t>th the following attendees:</w:t>
      </w:r>
    </w:p>
    <w:p w14:paraId="6576BCE4" w14:textId="77777777" w:rsidR="004C35A7" w:rsidRDefault="004C35A7" w:rsidP="00D3191B">
      <w:pPr>
        <w:spacing w:after="0" w:line="240" w:lineRule="auto"/>
        <w:ind w:firstLine="720"/>
        <w:sectPr w:rsidR="004C35A7" w:rsidSect="00D3191B">
          <w:pgSz w:w="12240" w:h="15840"/>
          <w:pgMar w:top="720" w:right="720" w:bottom="720" w:left="720" w:header="720" w:footer="720" w:gutter="0"/>
          <w:cols w:space="720"/>
          <w:docGrid w:linePitch="360"/>
        </w:sectPr>
      </w:pPr>
    </w:p>
    <w:p w14:paraId="17396906" w14:textId="77777777" w:rsidR="00230C1F" w:rsidRDefault="00230C1F" w:rsidP="00D3191B">
      <w:pPr>
        <w:spacing w:after="0" w:line="240" w:lineRule="auto"/>
        <w:ind w:firstLine="720"/>
      </w:pPr>
      <w:r>
        <w:t xml:space="preserve">Jim Palma </w:t>
      </w:r>
    </w:p>
    <w:p w14:paraId="107ECEC5" w14:textId="2F6407F5" w:rsidR="00230C1F" w:rsidRDefault="006C3065" w:rsidP="00D3191B">
      <w:pPr>
        <w:spacing w:after="0" w:line="240" w:lineRule="auto"/>
        <w:ind w:firstLine="720"/>
      </w:pPr>
      <w:r>
        <w:t>Rich Hall</w:t>
      </w:r>
    </w:p>
    <w:p w14:paraId="6BCF08E5" w14:textId="383C554E" w:rsidR="00230C1F" w:rsidRDefault="006C3065" w:rsidP="00A43957">
      <w:pPr>
        <w:spacing w:after="0" w:line="240" w:lineRule="auto"/>
        <w:ind w:firstLine="720"/>
      </w:pPr>
      <w:r>
        <w:t>H</w:t>
      </w:r>
      <w:r w:rsidR="00230C1F">
        <w:t>olly T</w:t>
      </w:r>
      <w:r w:rsidR="009E079C">
        <w:t>ompki</w:t>
      </w:r>
      <w:r w:rsidR="00230C1F">
        <w:t>ns</w:t>
      </w:r>
    </w:p>
    <w:p w14:paraId="46BB55BB" w14:textId="6A82BFC8" w:rsidR="009E079C" w:rsidRDefault="006C3065" w:rsidP="00F1736B">
      <w:pPr>
        <w:spacing w:after="0" w:line="240" w:lineRule="auto"/>
      </w:pPr>
      <w:r>
        <w:t>Peter Conrad</w:t>
      </w:r>
    </w:p>
    <w:p w14:paraId="35044A07" w14:textId="55CA5C3D" w:rsidR="00A43957" w:rsidRDefault="00A43957" w:rsidP="00F1736B">
      <w:pPr>
        <w:spacing w:after="0" w:line="240" w:lineRule="auto"/>
      </w:pPr>
      <w:r>
        <w:t>Erin Michaels (late)</w:t>
      </w:r>
    </w:p>
    <w:p w14:paraId="6FEB3C7A" w14:textId="77777777" w:rsidR="00F1736B" w:rsidRDefault="00F1736B" w:rsidP="009E079C">
      <w:pPr>
        <w:spacing w:after="0" w:line="240" w:lineRule="auto"/>
        <w:ind w:firstLine="720"/>
        <w:sectPr w:rsidR="00F1736B" w:rsidSect="008E52C3">
          <w:type w:val="continuous"/>
          <w:pgSz w:w="12240" w:h="15840"/>
          <w:pgMar w:top="720" w:right="720" w:bottom="720" w:left="720" w:header="720" w:footer="720" w:gutter="0"/>
          <w:cols w:num="2" w:space="720"/>
          <w:docGrid w:linePitch="360"/>
        </w:sectPr>
      </w:pPr>
    </w:p>
    <w:p w14:paraId="2EC775BF" w14:textId="5EE45851" w:rsidR="003153E9" w:rsidRDefault="00FC2622" w:rsidP="003153E9">
      <w:pPr>
        <w:spacing w:after="0" w:line="240" w:lineRule="auto"/>
        <w:ind w:left="720" w:hanging="720"/>
      </w:pPr>
      <w:r>
        <w:t>1.2</w:t>
      </w:r>
      <w:r w:rsidR="00511291">
        <w:tab/>
      </w:r>
      <w:r w:rsidR="006C3065">
        <w:t>Good as is</w:t>
      </w:r>
    </w:p>
    <w:p w14:paraId="34FCF5A8" w14:textId="46D2124A" w:rsidR="003153E9" w:rsidRDefault="002970E4" w:rsidP="00A050A0">
      <w:pPr>
        <w:spacing w:after="0" w:line="240" w:lineRule="auto"/>
        <w:ind w:left="720" w:hanging="720"/>
      </w:pPr>
      <w:r>
        <w:t>1.3</w:t>
      </w:r>
      <w:r>
        <w:tab/>
      </w:r>
      <w:r w:rsidR="006C3065">
        <w:t>Peter mo</w:t>
      </w:r>
      <w:r w:rsidR="00511291">
        <w:t xml:space="preserve">tion to approve </w:t>
      </w:r>
      <w:r w:rsidR="006C3065">
        <w:t xml:space="preserve">May </w:t>
      </w:r>
      <w:r w:rsidR="00511291">
        <w:t xml:space="preserve">minutes, </w:t>
      </w:r>
      <w:r w:rsidR="006C3065">
        <w:t xml:space="preserve">seconded, </w:t>
      </w:r>
      <w:r w:rsidR="00511291">
        <w:t>approved</w:t>
      </w:r>
      <w:r w:rsidR="00C543A8">
        <w:t>.</w:t>
      </w:r>
    </w:p>
    <w:p w14:paraId="6768FCA1" w14:textId="77777777" w:rsidR="003153E9" w:rsidRDefault="003153E9" w:rsidP="003153E9">
      <w:pPr>
        <w:spacing w:after="0" w:line="240" w:lineRule="auto"/>
      </w:pPr>
    </w:p>
    <w:p w14:paraId="41B09B15" w14:textId="2FEAC7AD" w:rsidR="007E0B94" w:rsidRDefault="007E0B94" w:rsidP="007E0B94">
      <w:pPr>
        <w:spacing w:after="0" w:line="240" w:lineRule="auto"/>
        <w:ind w:left="720" w:hanging="720"/>
      </w:pPr>
      <w:r>
        <w:t>2</w:t>
      </w:r>
      <w:r w:rsidR="00A43957">
        <w:t>.2</w:t>
      </w:r>
      <w:r>
        <w:tab/>
      </w:r>
      <w:r w:rsidR="00A43957">
        <w:t>November 16 meeting will be held at the Impact Hub</w:t>
      </w:r>
    </w:p>
    <w:p w14:paraId="29BF5819" w14:textId="77777777" w:rsidR="006C3065" w:rsidRDefault="006C3065" w:rsidP="007E0B94">
      <w:pPr>
        <w:spacing w:after="0" w:line="240" w:lineRule="auto"/>
        <w:ind w:left="720" w:hanging="720"/>
      </w:pPr>
    </w:p>
    <w:p w14:paraId="651590F6" w14:textId="34C4EE9F" w:rsidR="00B63995" w:rsidRDefault="00A43957" w:rsidP="00A43957">
      <w:pPr>
        <w:spacing w:after="0" w:line="240" w:lineRule="auto"/>
        <w:ind w:left="720" w:hanging="720"/>
      </w:pPr>
      <w:r>
        <w:t>3.1</w:t>
      </w:r>
      <w:r>
        <w:tab/>
        <w:t>The chapter will be incorporated soon.  Officers will be protected with limited liability.  National is adamant chapters have insurance.  We are actively searching for insurance companies per Jim.</w:t>
      </w:r>
    </w:p>
    <w:p w14:paraId="72857F19" w14:textId="13CF97EE" w:rsidR="00A43957" w:rsidRDefault="00A43957" w:rsidP="00A43957">
      <w:pPr>
        <w:spacing w:after="0" w:line="240" w:lineRule="auto"/>
        <w:ind w:left="720" w:hanging="720"/>
      </w:pPr>
      <w:r>
        <w:t>3.2</w:t>
      </w:r>
      <w:r>
        <w:tab/>
        <w:t>Peter Conrad - VP, Lauren Good- Treasurer, and Holly Tompkins - Secretary have been re-elected for 2019-2020.</w:t>
      </w:r>
    </w:p>
    <w:p w14:paraId="10D5B43B" w14:textId="77777777" w:rsidR="00A43957" w:rsidRDefault="00A43957" w:rsidP="00A43957">
      <w:pPr>
        <w:spacing w:after="0" w:line="240" w:lineRule="auto"/>
        <w:ind w:left="720" w:hanging="720"/>
      </w:pPr>
    </w:p>
    <w:p w14:paraId="10095674" w14:textId="4562A45C" w:rsidR="0099539E" w:rsidRDefault="00B63995" w:rsidP="00B63995">
      <w:pPr>
        <w:spacing w:after="0" w:line="240" w:lineRule="auto"/>
        <w:ind w:left="720" w:hanging="720"/>
      </w:pPr>
      <w:r>
        <w:t>4.1</w:t>
      </w:r>
      <w:r>
        <w:tab/>
      </w:r>
      <w:r w:rsidR="00A43957">
        <w:t>no formal meeting has been held but Erin is doing a great job, reports lots of clicks on the newsletter, working on website overhaul</w:t>
      </w:r>
    </w:p>
    <w:p w14:paraId="07670DA7" w14:textId="053DCC60" w:rsidR="00D543E8" w:rsidRDefault="0099539E" w:rsidP="00B63995">
      <w:pPr>
        <w:spacing w:after="0" w:line="240" w:lineRule="auto"/>
        <w:ind w:left="720" w:hanging="720"/>
      </w:pPr>
      <w:r>
        <w:t>4.2</w:t>
      </w:r>
      <w:r>
        <w:tab/>
      </w:r>
      <w:r w:rsidR="00A43957">
        <w:t>trying to get at least 20 people for winery event</w:t>
      </w:r>
    </w:p>
    <w:p w14:paraId="6A6DC3C8" w14:textId="6C5B4910" w:rsidR="00FE3198" w:rsidRDefault="00286919" w:rsidP="00A43957">
      <w:pPr>
        <w:spacing w:after="0" w:line="240" w:lineRule="auto"/>
        <w:ind w:left="720" w:hanging="720"/>
      </w:pPr>
      <w:r>
        <w:t>4.</w:t>
      </w:r>
      <w:r w:rsidR="00A43957">
        <w:t>3</w:t>
      </w:r>
      <w:r w:rsidR="00A43957">
        <w:tab/>
        <w:t>contract has been sent to Sandy for holding conference at Rocky Gap, ready to pay deposit, they want a 100 room booking, but may be a small conference due to the location, need to cultivate western MD planners and others who may be interested in Appalachian region, should contact or connect with the Commission, need to do awards dinner – perhaps best plan, best planner, leaders who champion good planning, these kinds of ideas, more integration with Morgan St would be good for this</w:t>
      </w:r>
    </w:p>
    <w:p w14:paraId="050ED73D" w14:textId="2652F27E" w:rsidR="003850D2" w:rsidRDefault="003850D2" w:rsidP="00A43957">
      <w:pPr>
        <w:spacing w:after="0" w:line="240" w:lineRule="auto"/>
        <w:ind w:left="720" w:hanging="720"/>
      </w:pPr>
      <w:r>
        <w:tab/>
        <w:t>Action – Peter and Rich will work on a list of people in western MD</w:t>
      </w:r>
    </w:p>
    <w:p w14:paraId="0041D696" w14:textId="271DA8D2" w:rsidR="00E458E1" w:rsidRDefault="00E458E1" w:rsidP="00B63995">
      <w:pPr>
        <w:spacing w:after="0" w:line="240" w:lineRule="auto"/>
        <w:ind w:left="720" w:hanging="720"/>
      </w:pPr>
    </w:p>
    <w:p w14:paraId="101A6468" w14:textId="4F068251" w:rsidR="003850D2" w:rsidRDefault="00906566" w:rsidP="00B63995">
      <w:pPr>
        <w:spacing w:after="0" w:line="240" w:lineRule="auto"/>
        <w:ind w:left="720" w:hanging="720"/>
      </w:pPr>
      <w:r>
        <w:t>5.</w:t>
      </w:r>
      <w:r w:rsidR="00A43957">
        <w:t>5</w:t>
      </w:r>
      <w:r w:rsidR="00A43957">
        <w:tab/>
      </w:r>
      <w:r w:rsidR="003850D2">
        <w:t xml:space="preserve">Rich </w:t>
      </w:r>
      <w:r w:rsidR="00A43957">
        <w:t>talked to Ann @ Baltimore Co and got some ideas, so many different issues rural/urban</w:t>
      </w:r>
      <w:r w:rsidR="003850D2">
        <w:t>, Jim wants to send around to Shore folks to try to get at least 1 more CM</w:t>
      </w:r>
    </w:p>
    <w:p w14:paraId="31D79BD1" w14:textId="50A7CB5F" w:rsidR="00410058" w:rsidRDefault="003850D2" w:rsidP="003850D2">
      <w:pPr>
        <w:spacing w:after="0" w:line="240" w:lineRule="auto"/>
        <w:ind w:left="720" w:hanging="720"/>
      </w:pPr>
      <w:r>
        <w:t>5.2</w:t>
      </w:r>
      <w:r>
        <w:tab/>
        <w:t>Peter suggested a conference call with western planners and see what they want, see if can coordinate call for November 16</w:t>
      </w:r>
    </w:p>
    <w:p w14:paraId="7EB57CAA" w14:textId="6446466D" w:rsidR="00410058" w:rsidRDefault="00410058" w:rsidP="00B63995">
      <w:pPr>
        <w:spacing w:after="0" w:line="240" w:lineRule="auto"/>
        <w:ind w:left="720" w:hanging="720"/>
      </w:pPr>
    </w:p>
    <w:p w14:paraId="54044C6E" w14:textId="42BEEDF4" w:rsidR="003850D2" w:rsidRDefault="00410058" w:rsidP="00B63995">
      <w:pPr>
        <w:spacing w:after="0" w:line="240" w:lineRule="auto"/>
        <w:ind w:left="720" w:hanging="720"/>
      </w:pPr>
      <w:r>
        <w:t>6.</w:t>
      </w:r>
      <w:r w:rsidR="003850D2">
        <w:t>1</w:t>
      </w:r>
      <w:r>
        <w:tab/>
      </w:r>
      <w:r w:rsidR="003850D2">
        <w:t>need to find a President Elect as Jim’s office is done end of 2019</w:t>
      </w:r>
    </w:p>
    <w:p w14:paraId="3B174275" w14:textId="77777777" w:rsidR="003850D2" w:rsidRDefault="003850D2" w:rsidP="00B63995">
      <w:pPr>
        <w:spacing w:after="0" w:line="240" w:lineRule="auto"/>
        <w:ind w:left="720" w:hanging="720"/>
      </w:pPr>
      <w:r>
        <w:t>6.5</w:t>
      </w:r>
      <w:r>
        <w:tab/>
        <w:t xml:space="preserve">need to get with Erin to work out better tracking of membership and dealing with </w:t>
      </w:r>
      <w:proofErr w:type="spellStart"/>
      <w:r>
        <w:t>mailchimp</w:t>
      </w:r>
      <w:proofErr w:type="spellEnd"/>
    </w:p>
    <w:p w14:paraId="50B3E27A" w14:textId="27B41DC5" w:rsidR="00410058" w:rsidRDefault="003850D2" w:rsidP="00B63995">
      <w:pPr>
        <w:spacing w:after="0" w:line="240" w:lineRule="auto"/>
        <w:ind w:left="720" w:hanging="720"/>
      </w:pPr>
      <w:r>
        <w:t>6.6</w:t>
      </w:r>
      <w:r>
        <w:tab/>
        <w:t>Erin is working on the website, the sponsorship coordinating is still ongoing but has a person lined up to do a trial run/interview/presentation, Jackie Seneschal volunteered to help guide, will share the draft website when ready</w:t>
      </w:r>
    </w:p>
    <w:p w14:paraId="0470DE5A" w14:textId="017933C4" w:rsidR="00410058" w:rsidRDefault="00410058" w:rsidP="00B63995">
      <w:pPr>
        <w:spacing w:after="0" w:line="240" w:lineRule="auto"/>
        <w:ind w:left="720" w:hanging="720"/>
      </w:pPr>
    </w:p>
    <w:p w14:paraId="6BDB9673" w14:textId="4BAAA3D0" w:rsidR="00E661D3" w:rsidRDefault="00410058" w:rsidP="00212CE4">
      <w:pPr>
        <w:spacing w:after="0" w:line="240" w:lineRule="auto"/>
        <w:ind w:left="720" w:hanging="720"/>
      </w:pPr>
      <w:r>
        <w:t>7</w:t>
      </w:r>
      <w:r>
        <w:tab/>
      </w:r>
      <w:r w:rsidR="003850D2">
        <w:t>Rich motion to adjourn, seconded, approved, 10:45 am</w:t>
      </w:r>
    </w:p>
    <w:sectPr w:rsidR="00E661D3" w:rsidSect="004C35A7">
      <w:type w:val="continuous"/>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81C112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77AF3590"/>
    <w:multiLevelType w:val="multilevel"/>
    <w:tmpl w:val="EA569F2C"/>
    <w:lvl w:ilvl="0">
      <w:start w:val="1"/>
      <w:numFmt w:val="decimal"/>
      <w:lvlText w:val="%1"/>
      <w:lvlJc w:val="left"/>
      <w:pPr>
        <w:ind w:left="360" w:hanging="360"/>
      </w:pPr>
    </w:lvl>
    <w:lvl w:ilvl="1">
      <w:start w:val="1"/>
      <w:numFmt w:val="decimal"/>
      <w:lvlText w:val="%1.%2."/>
      <w:lvlJc w:val="left"/>
      <w:pPr>
        <w:ind w:left="792" w:hanging="432"/>
      </w:pPr>
      <w:rPr>
        <w:b/>
        <w:sz w:val="22"/>
        <w:szCs w:val="22"/>
      </w:rPr>
    </w:lvl>
    <w:lvl w:ilvl="2">
      <w:start w:val="1"/>
      <w:numFmt w:val="decimal"/>
      <w:lvlText w:val="%1.%2.%3."/>
      <w:lvlJc w:val="left"/>
      <w:pPr>
        <w:ind w:left="1224" w:hanging="504"/>
      </w:pPr>
      <w:rPr>
        <w:b w:val="0"/>
      </w:rPr>
    </w:lvl>
    <w:lvl w:ilvl="3">
      <w:start w:val="1"/>
      <w:numFmt w:val="decimal"/>
      <w:lvlText w:val="%1.%2.%3.%4."/>
      <w:lvlJc w:val="left"/>
      <w:pPr>
        <w:ind w:left="1858" w:hanging="648"/>
      </w:pPr>
      <w:rPr>
        <w:b w:val="0"/>
      </w:rPr>
    </w:lvl>
    <w:lvl w:ilvl="4">
      <w:start w:val="1"/>
      <w:numFmt w:val="bullet"/>
      <w:lvlText w:val=""/>
      <w:lvlJc w:val="left"/>
      <w:pPr>
        <w:ind w:left="2232" w:hanging="792"/>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3MDS0NDA0MjE0sjAyUdpeDU4uLM/DyQAkPDWgBZHkxNLQAAAA=="/>
  </w:docVars>
  <w:rsids>
    <w:rsidRoot w:val="00E0687C"/>
    <w:rsid w:val="00044455"/>
    <w:rsid w:val="0004719C"/>
    <w:rsid w:val="000474FF"/>
    <w:rsid w:val="000518B9"/>
    <w:rsid w:val="000618C3"/>
    <w:rsid w:val="000A7FD5"/>
    <w:rsid w:val="000F4E8C"/>
    <w:rsid w:val="0010793A"/>
    <w:rsid w:val="00120FF1"/>
    <w:rsid w:val="00121316"/>
    <w:rsid w:val="001603BF"/>
    <w:rsid w:val="0017116C"/>
    <w:rsid w:val="00187F52"/>
    <w:rsid w:val="001901E7"/>
    <w:rsid w:val="0019774D"/>
    <w:rsid w:val="002108E3"/>
    <w:rsid w:val="00212CE4"/>
    <w:rsid w:val="00230C1F"/>
    <w:rsid w:val="00263622"/>
    <w:rsid w:val="00286919"/>
    <w:rsid w:val="002970E4"/>
    <w:rsid w:val="002D3A76"/>
    <w:rsid w:val="00307324"/>
    <w:rsid w:val="003153E9"/>
    <w:rsid w:val="003850D2"/>
    <w:rsid w:val="00390EC4"/>
    <w:rsid w:val="00395BC4"/>
    <w:rsid w:val="003A55E4"/>
    <w:rsid w:val="003E1CA0"/>
    <w:rsid w:val="00410058"/>
    <w:rsid w:val="004515E7"/>
    <w:rsid w:val="004A2D7F"/>
    <w:rsid w:val="004C35A7"/>
    <w:rsid w:val="004D3A7A"/>
    <w:rsid w:val="004E32D6"/>
    <w:rsid w:val="005070BB"/>
    <w:rsid w:val="00511291"/>
    <w:rsid w:val="00511437"/>
    <w:rsid w:val="00512A42"/>
    <w:rsid w:val="00544BBC"/>
    <w:rsid w:val="0055113F"/>
    <w:rsid w:val="0059508E"/>
    <w:rsid w:val="006142E7"/>
    <w:rsid w:val="00665A65"/>
    <w:rsid w:val="00675A27"/>
    <w:rsid w:val="006B1E8F"/>
    <w:rsid w:val="006C0968"/>
    <w:rsid w:val="006C3065"/>
    <w:rsid w:val="006F487C"/>
    <w:rsid w:val="00702655"/>
    <w:rsid w:val="00704215"/>
    <w:rsid w:val="007B740B"/>
    <w:rsid w:val="007D0B46"/>
    <w:rsid w:val="007E0B94"/>
    <w:rsid w:val="007E5439"/>
    <w:rsid w:val="007F4A31"/>
    <w:rsid w:val="008C38DC"/>
    <w:rsid w:val="008C70C5"/>
    <w:rsid w:val="008E52C3"/>
    <w:rsid w:val="00906566"/>
    <w:rsid w:val="0098199A"/>
    <w:rsid w:val="0098624D"/>
    <w:rsid w:val="0099539E"/>
    <w:rsid w:val="009E079C"/>
    <w:rsid w:val="00A050A0"/>
    <w:rsid w:val="00A064E8"/>
    <w:rsid w:val="00A2780E"/>
    <w:rsid w:val="00A426F1"/>
    <w:rsid w:val="00A43957"/>
    <w:rsid w:val="00A46654"/>
    <w:rsid w:val="00A75510"/>
    <w:rsid w:val="00AC1773"/>
    <w:rsid w:val="00B47C48"/>
    <w:rsid w:val="00B575C8"/>
    <w:rsid w:val="00B63995"/>
    <w:rsid w:val="00B65FD5"/>
    <w:rsid w:val="00B72DE9"/>
    <w:rsid w:val="00BB0B99"/>
    <w:rsid w:val="00BE421E"/>
    <w:rsid w:val="00BE4789"/>
    <w:rsid w:val="00C1513A"/>
    <w:rsid w:val="00C23C34"/>
    <w:rsid w:val="00C27F2C"/>
    <w:rsid w:val="00C543A8"/>
    <w:rsid w:val="00C87263"/>
    <w:rsid w:val="00CA2D06"/>
    <w:rsid w:val="00D05A2C"/>
    <w:rsid w:val="00D3191B"/>
    <w:rsid w:val="00D543E8"/>
    <w:rsid w:val="00DC75FD"/>
    <w:rsid w:val="00E0687C"/>
    <w:rsid w:val="00E458E1"/>
    <w:rsid w:val="00E661D3"/>
    <w:rsid w:val="00F1736B"/>
    <w:rsid w:val="00F33613"/>
    <w:rsid w:val="00F4601C"/>
    <w:rsid w:val="00F9146B"/>
    <w:rsid w:val="00F935F2"/>
    <w:rsid w:val="00FA49F5"/>
    <w:rsid w:val="00FC2622"/>
    <w:rsid w:val="00FD4996"/>
    <w:rsid w:val="00FE3198"/>
    <w:rsid w:val="00FF1A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6B9D2C"/>
  <w15:docId w15:val="{C2FEC501-057F-4A35-B3CA-2A13C5ABA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319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191B"/>
    <w:rPr>
      <w:rFonts w:ascii="Tahoma" w:hAnsi="Tahoma" w:cs="Tahoma"/>
      <w:sz w:val="16"/>
      <w:szCs w:val="16"/>
    </w:rPr>
  </w:style>
  <w:style w:type="paragraph" w:styleId="ListBullet">
    <w:name w:val="List Bullet"/>
    <w:basedOn w:val="Normal"/>
    <w:uiPriority w:val="99"/>
    <w:unhideWhenUsed/>
    <w:rsid w:val="002108E3"/>
    <w:pPr>
      <w:numPr>
        <w:numId w:val="1"/>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9296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4702DB-243C-4355-8808-85FE70D8D3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43</Words>
  <Characters>196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FCPS</Company>
  <LinksUpToDate>false</LinksUpToDate>
  <CharactersWithSpaces>22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sierb,Beth</dc:creator>
  <cp:lastModifiedBy>Holly A. Tompkins</cp:lastModifiedBy>
  <cp:revision>2</cp:revision>
  <dcterms:created xsi:type="dcterms:W3CDTF">2019-01-22T16:47:00Z</dcterms:created>
  <dcterms:modified xsi:type="dcterms:W3CDTF">2019-01-22T16:47:00Z</dcterms:modified>
</cp:coreProperties>
</file>